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125F" w:rsidRPr="003E0813" w:rsidRDefault="00DC125F" w:rsidP="00DC125F">
      <w:pPr>
        <w:jc w:val="center"/>
        <w:rPr>
          <w:rFonts w:ascii="Tahoma" w:hAnsi="Tahoma" w:cs="Tahoma"/>
          <w:sz w:val="28"/>
          <w:szCs w:val="22"/>
        </w:rPr>
      </w:pPr>
      <w:bookmarkStart w:id="0" w:name="_GoBack"/>
      <w:bookmarkEnd w:id="0"/>
      <w:r w:rsidRPr="003E0813">
        <w:rPr>
          <w:rFonts w:ascii="Tahoma" w:hAnsi="Tahoma" w:cs="Tahoma"/>
          <w:b/>
          <w:sz w:val="28"/>
          <w:szCs w:val="22"/>
        </w:rPr>
        <w:t>Mutual Cancellation of Lease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ab/>
        <w:t>Comes now the Landlord, ______________________________________, and the Tenants, __________________________________________________________________</w:t>
      </w:r>
    </w:p>
    <w:p w:rsidR="00DC125F" w:rsidRPr="003E0813" w:rsidRDefault="00DC125F" w:rsidP="00DC125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__________________________________________________, and do hereby agree that the rental agreement for unit _____________, entered into by the parties, for the property located at ___________________________________________________________________________</w:t>
      </w:r>
    </w:p>
    <w:p w:rsidR="00DC125F" w:rsidRPr="003E0813" w:rsidRDefault="00DC125F" w:rsidP="00DC125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 xml:space="preserve">______________________________________________________________, will be mutually terminated, and the tenancy will end by operation of law, with no further notice required by either party at midnight on _______________________.  </w:t>
      </w:r>
    </w:p>
    <w:p w:rsidR="00DC125F" w:rsidRPr="003E0813" w:rsidRDefault="00DC125F" w:rsidP="00DC125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 xml:space="preserve">The tenants agree to vacate the property on or before the above termination date, and, if they fail to vacate the unit in a timely manner, that eviction proceedings will be started immediately.  </w:t>
      </w:r>
    </w:p>
    <w:p w:rsidR="00DC125F" w:rsidRPr="003E0813" w:rsidRDefault="00DC125F" w:rsidP="00DC125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 xml:space="preserve">The terms of this notice shall not be changed unless any such changes are in writing and signed by all parties to this agreement.  </w:t>
      </w:r>
    </w:p>
    <w:p w:rsidR="00DC125F" w:rsidRPr="003E0813" w:rsidRDefault="00DC125F" w:rsidP="00DC125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By:  _________________________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________________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 xml:space="preserve">        Agent for Landlord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Date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_________________________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________________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Tenant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Date</w:t>
      </w:r>
      <w:r w:rsidRPr="003E0813">
        <w:rPr>
          <w:rFonts w:ascii="Tahoma" w:hAnsi="Tahoma" w:cs="Tahoma"/>
          <w:sz w:val="22"/>
          <w:szCs w:val="22"/>
        </w:rPr>
        <w:tab/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_________________________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________________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Tenant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Date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_________________________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________________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Tenant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Date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_________________________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________________</w:t>
      </w:r>
    </w:p>
    <w:p w:rsidR="00DC125F" w:rsidRPr="003E0813" w:rsidRDefault="00DC125F" w:rsidP="00DC125F">
      <w:pPr>
        <w:jc w:val="both"/>
        <w:rPr>
          <w:rFonts w:ascii="Tahoma" w:hAnsi="Tahoma" w:cs="Tahoma"/>
          <w:sz w:val="22"/>
          <w:szCs w:val="22"/>
        </w:rPr>
      </w:pPr>
      <w:r w:rsidRPr="003E0813">
        <w:rPr>
          <w:rFonts w:ascii="Tahoma" w:hAnsi="Tahoma" w:cs="Tahoma"/>
          <w:sz w:val="22"/>
          <w:szCs w:val="22"/>
        </w:rPr>
        <w:t>Tenant</w:t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</w:r>
      <w:r w:rsidRPr="003E0813">
        <w:rPr>
          <w:rFonts w:ascii="Tahoma" w:hAnsi="Tahoma" w:cs="Tahoma"/>
          <w:sz w:val="22"/>
          <w:szCs w:val="22"/>
        </w:rPr>
        <w:tab/>
        <w:t>Date</w:t>
      </w:r>
    </w:p>
    <w:p w:rsidR="004B2580" w:rsidRPr="003E0813" w:rsidRDefault="004B2580" w:rsidP="00DC125F">
      <w:pPr>
        <w:jc w:val="both"/>
        <w:rPr>
          <w:rFonts w:ascii="Tahoma" w:hAnsi="Tahoma" w:cs="Tahoma"/>
          <w:sz w:val="22"/>
          <w:szCs w:val="22"/>
        </w:rPr>
      </w:pPr>
    </w:p>
    <w:sectPr w:rsidR="004B2580" w:rsidRPr="003E08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s7QwMTEzMzQyNbRU0lEKTi0uzszPAykwqgUAFe5NcywAAAA="/>
  </w:docVars>
  <w:rsids>
    <w:rsidRoot w:val="005F3DFC"/>
    <w:rsid w:val="003E0813"/>
    <w:rsid w:val="004B2580"/>
    <w:rsid w:val="005F3DFC"/>
    <w:rsid w:val="006B0C22"/>
    <w:rsid w:val="00DC1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86E8AD-0BC4-4538-B142-0C6590026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125F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position w:val="-5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74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4</cp:revision>
  <dcterms:created xsi:type="dcterms:W3CDTF">2020-01-06T12:23:00Z</dcterms:created>
  <dcterms:modified xsi:type="dcterms:W3CDTF">2020-03-25T20:49:00Z</dcterms:modified>
</cp:coreProperties>
</file>